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CB62FD" w14:textId="77777777" w:rsidR="007C6D91" w:rsidRPr="00F977B6" w:rsidRDefault="00000000">
      <w:pPr>
        <w:pStyle w:val="Title"/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  <w:b/>
          <w:bCs/>
        </w:rPr>
        <w:t>Quiz 2 Pemodelan Matematika</w:t>
      </w:r>
    </w:p>
    <w:p w14:paraId="17CB62FE" w14:textId="77777777" w:rsidR="007C6D91" w:rsidRPr="00F977B6" w:rsidRDefault="00000000">
      <w:pPr>
        <w:pStyle w:val="Author"/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Teosofi Hidayah Agung - 5002221132</w:t>
      </w:r>
    </w:p>
    <w:p w14:paraId="17CB62FF" w14:textId="77777777" w:rsidR="007C6D91" w:rsidRPr="00F977B6" w:rsidRDefault="00000000">
      <w:pPr>
        <w:pStyle w:val="Date"/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13 November 2024</w:t>
      </w:r>
    </w:p>
    <w:p w14:paraId="17CB6300" w14:textId="77777777" w:rsidR="007C6D91" w:rsidRPr="00F977B6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F977B6">
        <w:rPr>
          <w:rFonts w:ascii="Times New Roman" w:hAnsi="Times New Roman" w:cs="Times New Roman"/>
        </w:rPr>
        <w:t>Perhatikan</w:t>
      </w:r>
      <w:proofErr w:type="spellEnd"/>
      <w:r w:rsidRPr="00F977B6">
        <w:rPr>
          <w:rFonts w:ascii="Times New Roman" w:hAnsi="Times New Roman" w:cs="Times New Roman"/>
        </w:rPr>
        <w:t xml:space="preserve"> model </w:t>
      </w:r>
      <w:proofErr w:type="spellStart"/>
      <w:r w:rsidRPr="00F977B6">
        <w:rPr>
          <w:rFonts w:ascii="Times New Roman" w:hAnsi="Times New Roman" w:cs="Times New Roman"/>
        </w:rPr>
        <w:t>dengan</w:t>
      </w:r>
      <w:proofErr w:type="spellEnd"/>
      <w:r w:rsidRPr="00F977B6">
        <w:rPr>
          <w:rFonts w:ascii="Times New Roman" w:hAnsi="Times New Roman" w:cs="Times New Roman"/>
        </w:rPr>
        <w:t xml:space="preserve"> </w:t>
      </w:r>
      <w:proofErr w:type="spellStart"/>
      <w:r w:rsidRPr="00F977B6">
        <w:rPr>
          <w:rFonts w:ascii="Times New Roman" w:hAnsi="Times New Roman" w:cs="Times New Roman"/>
        </w:rPr>
        <w:t>sistem</w:t>
      </w:r>
      <w:proofErr w:type="spellEnd"/>
      <w:r w:rsidRPr="00F977B6">
        <w:rPr>
          <w:rFonts w:ascii="Times New Roman" w:hAnsi="Times New Roman" w:cs="Times New Roman"/>
        </w:rPr>
        <w:t xml:space="preserve"> persamaan diferensial sebagai berikut:</w:t>
      </w:r>
    </w:p>
    <w:p w14:paraId="17CB6301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x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y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 </m:t>
          </m:r>
          <m:r>
            <m:rPr>
              <m:nor/>
            </m:rPr>
            <w:rPr>
              <w:rFonts w:ascii="Times New Roman" w:hAnsi="Times New Roman" w:cs="Times New Roman"/>
            </w:rPr>
            <m:t xml:space="preserve"> dan </m:t>
          </m:r>
          <m:r>
            <w:rPr>
              <w:rFonts w:ascii="Cambria Math" w:hAnsi="Cambria Math" w:cs="Times New Roman"/>
            </w:rPr>
            <m:t> 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y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xy</m:t>
          </m:r>
        </m:oMath>
      </m:oMathPara>
    </w:p>
    <w:p w14:paraId="17CB6302" w14:textId="77777777" w:rsidR="007C6D91" w:rsidRPr="00F977B6" w:rsidRDefault="00000000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engan syarat awal </w:t>
      </w:r>
      <m:oMath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>, maka:</w:t>
      </w:r>
    </w:p>
    <w:p w14:paraId="17CB6303" w14:textId="77777777" w:rsidR="007C6D91" w:rsidRPr="00F977B6" w:rsidRDefault="00000000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Tentukan titik stabilitas tak nol dan linierkan model tersebut.</w:t>
      </w:r>
    </w:p>
    <w:p w14:paraId="17CB6304" w14:textId="77777777" w:rsidR="007C6D91" w:rsidRPr="00F977B6" w:rsidRDefault="00000000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Apakah model tersebut stabil?</w:t>
      </w:r>
    </w:p>
    <w:p w14:paraId="17CB6305" w14:textId="77777777" w:rsidR="007C6D91" w:rsidRPr="00F977B6" w:rsidRDefault="00000000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Selesaikan bentuk linier dari sistem persamaan diferensial tersebut.</w:t>
      </w:r>
    </w:p>
    <w:p w14:paraId="17CB6306" w14:textId="77777777" w:rsidR="007C6D91" w:rsidRPr="00F977B6" w:rsidRDefault="00000000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Selesaikan bentuk nonlinier dari sistem persamaan diferensial tersebut secara numerik (Rungge-Kutta).</w:t>
      </w:r>
    </w:p>
    <w:p w14:paraId="17CB6307" w14:textId="77777777" w:rsidR="007C6D91" w:rsidRPr="00F977B6" w:rsidRDefault="00000000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Tampilkan grafik penyelesaian dari poin (c) dan (d) dalam satu frame.</w:t>
      </w:r>
    </w:p>
    <w:p w14:paraId="17CB6308" w14:textId="77777777" w:rsidR="007C6D91" w:rsidRPr="00F977B6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Perhatikan model dengan sistem persamaan diferensial sebagai berikut:</w:t>
      </w:r>
    </w:p>
    <w:p w14:paraId="17CB6309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x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4y</m:t>
          </m:r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2t </m:t>
          </m:r>
          <m:r>
            <m:rPr>
              <m:nor/>
            </m:rPr>
            <w:rPr>
              <w:rFonts w:ascii="Times New Roman" w:hAnsi="Times New Roman" w:cs="Times New Roman"/>
            </w:rPr>
            <m:t xml:space="preserve"> dan </m:t>
          </m:r>
          <m:r>
            <w:rPr>
              <w:rFonts w:ascii="Cambria Math" w:hAnsi="Cambria Math" w:cs="Times New Roman"/>
            </w:rPr>
            <m:t> 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y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xy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2t</m:t>
              </m:r>
            </m:sup>
          </m:sSup>
        </m:oMath>
      </m:oMathPara>
    </w:p>
    <w:p w14:paraId="17CB630A" w14:textId="77777777" w:rsidR="007C6D91" w:rsidRPr="00F977B6" w:rsidRDefault="00000000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engan syarat awal </w:t>
      </w:r>
      <m:oMath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>, maka:</w:t>
      </w:r>
    </w:p>
    <w:p w14:paraId="17CB630B" w14:textId="77777777" w:rsidR="007C6D91" w:rsidRPr="00F977B6" w:rsidRDefault="00000000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Tentukan titik stabilitas non-negatif dan linierkan model tersebut.</w:t>
      </w:r>
    </w:p>
    <w:p w14:paraId="17CB630C" w14:textId="77777777" w:rsidR="007C6D91" w:rsidRPr="00F977B6" w:rsidRDefault="00000000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Apakah model tersebut stabil?</w:t>
      </w:r>
    </w:p>
    <w:p w14:paraId="17CB630D" w14:textId="77777777" w:rsidR="007C6D91" w:rsidRPr="00F977B6" w:rsidRDefault="00000000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Selesaikan bentuk linier dari sistem persamaan diferensial tersebut.</w:t>
      </w:r>
    </w:p>
    <w:p w14:paraId="17CB630E" w14:textId="77777777" w:rsidR="007C6D91" w:rsidRPr="00F977B6" w:rsidRDefault="00000000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Selesaikan bentuk nonlinier dari sistem persamaan diferensial tersebut secara numerik (Runge-Kutta).</w:t>
      </w:r>
    </w:p>
    <w:p w14:paraId="17CB630F" w14:textId="77777777" w:rsidR="007C6D91" w:rsidRPr="00F977B6" w:rsidRDefault="00000000">
      <w:pPr>
        <w:numPr>
          <w:ilvl w:val="1"/>
          <w:numId w:val="4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Tampilkan grafik penyelesaian dari poin (c) dan (d) dalam satu frame.</w:t>
      </w:r>
    </w:p>
    <w:p w14:paraId="17CB6310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  <w:b/>
          <w:bCs/>
          <w:u w:val="single"/>
        </w:rPr>
        <w:t>Solusi</w:t>
      </w:r>
      <w:r w:rsidRPr="00F977B6">
        <w:rPr>
          <w:rFonts w:ascii="Times New Roman" w:hAnsi="Times New Roman" w:cs="Times New Roman"/>
        </w:rPr>
        <w:t>:</w:t>
      </w:r>
    </w:p>
    <w:p w14:paraId="17CB6311" w14:textId="77777777" w:rsidR="007C6D91" w:rsidRPr="00F977B6" w:rsidRDefault="007C6D91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</w:p>
    <w:p w14:paraId="17CB6312" w14:textId="77777777" w:rsidR="007C6D91" w:rsidRPr="00F977B6" w:rsidRDefault="00000000">
      <w:pPr>
        <w:numPr>
          <w:ilvl w:val="1"/>
          <w:numId w:val="6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Titik stabilitas terjadi ketika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dx</m:t>
            </m:r>
          </m:num>
          <m:den>
            <m:r>
              <w:rPr>
                <w:rFonts w:ascii="Cambria Math" w:hAnsi="Cambria Math" w:cs="Times New Roman"/>
              </w:rPr>
              <m:t>dt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dy</m:t>
            </m:r>
          </m:num>
          <m:den>
            <m:r>
              <w:rPr>
                <w:rFonts w:ascii="Cambria Math" w:hAnsi="Cambria Math" w:cs="Times New Roman"/>
              </w:rPr>
              <m:t>dt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977B6">
        <w:rPr>
          <w:rFonts w:ascii="Times New Roman" w:hAnsi="Times New Roman" w:cs="Times New Roman"/>
        </w:rPr>
        <w:t>. Dengan mensubstitusi persamaan diferensial, kita dapatkan:</w:t>
      </w:r>
    </w:p>
    <w:p w14:paraId="17CB6313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xy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</m:t>
                </m:r>
              </m:e>
            </m:mr>
          </m:m>
        </m:oMath>
      </m:oMathPara>
    </w:p>
    <w:p w14:paraId="17CB6314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lastRenderedPageBreak/>
        <w:t xml:space="preserve">Titik stabilitas tak nol adalah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1</m:t>
            </m:r>
          </m:e>
        </m:d>
      </m:oMath>
      <w:r w:rsidRPr="00F977B6">
        <w:rPr>
          <w:rFonts w:ascii="Times New Roman" w:hAnsi="Times New Roman" w:cs="Times New Roman"/>
        </w:rPr>
        <w:t xml:space="preserve"> dan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1</m:t>
            </m:r>
          </m:e>
        </m:d>
      </m:oMath>
      <w:r w:rsidRPr="00F977B6">
        <w:rPr>
          <w:rFonts w:ascii="Times New Roman" w:hAnsi="Times New Roman" w:cs="Times New Roman"/>
        </w:rPr>
        <w:t xml:space="preserve">. Dalam kasus ini kita akan menggunakan titik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1</m:t>
            </m:r>
          </m:e>
        </m:d>
      </m:oMath>
      <w:r w:rsidRPr="00F977B6">
        <w:rPr>
          <w:rFonts w:ascii="Times New Roman" w:hAnsi="Times New Roman" w:cs="Times New Roman"/>
        </w:rPr>
        <w:t>.</w:t>
      </w:r>
    </w:p>
    <w:p w14:paraId="17CB6315" w14:textId="77777777" w:rsidR="007C6D91" w:rsidRPr="00F977B6" w:rsidRDefault="00000000">
      <w:pPr>
        <w:numPr>
          <w:ilvl w:val="1"/>
          <w:numId w:val="6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Linearkan model tersebut terlebih dahulu</w:t>
      </w:r>
    </w:p>
    <w:p w14:paraId="17CB6316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J</m:t>
              </m:r>
            </m:e>
            <m: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x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y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mr>
              </m:m>
            </m:e>
          </m:d>
        </m:oMath>
      </m:oMathPara>
    </w:p>
    <w:p w14:paraId="17CB6317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Substitusi titik stabilitas tak nol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1</m:t>
            </m:r>
          </m:e>
        </m:d>
      </m:oMath>
      <w:r w:rsidRPr="00F977B6">
        <w:rPr>
          <w:rFonts w:ascii="Times New Roman" w:hAnsi="Times New Roman" w:cs="Times New Roman"/>
        </w:rPr>
        <w:t xml:space="preserve"> ke dalam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J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sub>
        </m:sSub>
      </m:oMath>
      <w:r w:rsidRPr="00F977B6">
        <w:rPr>
          <w:rFonts w:ascii="Times New Roman" w:hAnsi="Times New Roman" w:cs="Times New Roman"/>
        </w:rPr>
        <w:t xml:space="preserve"> kita dapatkan:</w:t>
      </w:r>
    </w:p>
    <w:p w14:paraId="17CB6318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J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</m:d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17CB6319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apat dilihat bahwa matriks diatas adalah matriks segitiga atas sehingga nilai eigenvalue-nya adalah nilai-nilai pada diagonalnya, yaitu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F977B6">
        <w:rPr>
          <w:rFonts w:ascii="Times New Roman" w:hAnsi="Times New Roman" w:cs="Times New Roman"/>
        </w:rPr>
        <w:t>. Karena nilai eigenvalue-nya positif maka model tersebut tidak stabil.</w:t>
      </w:r>
    </w:p>
    <w:p w14:paraId="17CB631A" w14:textId="77777777" w:rsidR="007C6D91" w:rsidRPr="00F977B6" w:rsidRDefault="007C6D91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</w:p>
    <w:p w14:paraId="17CB631B" w14:textId="77777777" w:rsidR="007C6D91" w:rsidRPr="00F977B6" w:rsidRDefault="00000000">
      <w:pPr>
        <w:numPr>
          <w:ilvl w:val="2"/>
          <w:numId w:val="7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Untu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>:</w:t>
      </w:r>
    </w:p>
    <w:p w14:paraId="17CB631C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2I</m:t>
              </m:r>
            </m:e>
          </m:d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⇒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17CB631D" w14:textId="77777777" w:rsidR="007C6D91" w:rsidRPr="00F977B6" w:rsidRDefault="00000000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ari baris pertama, kita dapatkan </w:t>
      </w:r>
      <m:oMath>
        <m:r>
          <w:rPr>
            <w:rFonts w:ascii="Cambria Math" w:hAnsi="Cambria Math" w:cs="Times New Roman"/>
          </w:rPr>
          <m:t>2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977B6">
        <w:rPr>
          <w:rFonts w:ascii="Times New Roman" w:hAnsi="Times New Roman" w:cs="Times New Roman"/>
        </w:rPr>
        <w:t xml:space="preserve">, sehingg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F977B6">
        <w:rPr>
          <w:rFonts w:ascii="Times New Roman" w:hAnsi="Times New Roman" w:cs="Times New Roman"/>
        </w:rPr>
        <w:t xml:space="preserve">. Jadi, vektor eigen untu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 xml:space="preserve"> adalah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</m:m>
          </m:e>
        </m:d>
      </m:oMath>
      <w:r w:rsidRPr="00F977B6">
        <w:rPr>
          <w:rFonts w:ascii="Times New Roman" w:hAnsi="Times New Roman" w:cs="Times New Roman"/>
        </w:rPr>
        <w:t>.</w:t>
      </w:r>
    </w:p>
    <w:p w14:paraId="17CB631E" w14:textId="77777777" w:rsidR="007C6D91" w:rsidRPr="00F977B6" w:rsidRDefault="00000000">
      <w:pPr>
        <w:numPr>
          <w:ilvl w:val="2"/>
          <w:numId w:val="7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Untu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F977B6">
        <w:rPr>
          <w:rFonts w:ascii="Times New Roman" w:hAnsi="Times New Roman" w:cs="Times New Roman"/>
        </w:rPr>
        <w:t>:</w:t>
      </w:r>
    </w:p>
    <w:p w14:paraId="17CB631F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I</m:t>
              </m:r>
            </m:e>
          </m:d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⇒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17CB6320" w14:textId="77777777" w:rsidR="007C6D91" w:rsidRPr="00F977B6" w:rsidRDefault="00000000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ari baris pertama, kita dapatkan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977B6">
        <w:rPr>
          <w:rFonts w:ascii="Times New Roman" w:hAnsi="Times New Roman" w:cs="Times New Roman"/>
        </w:rPr>
        <w:t xml:space="preserve">, sehingga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-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 xml:space="preserve">. Jadi, vektor eigen untuk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F977B6">
        <w:rPr>
          <w:rFonts w:ascii="Times New Roman" w:hAnsi="Times New Roman" w:cs="Times New Roman"/>
        </w:rPr>
        <w:t xml:space="preserve"> adalah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  <w:r w:rsidRPr="00F977B6">
        <w:rPr>
          <w:rFonts w:ascii="Times New Roman" w:hAnsi="Times New Roman" w:cs="Times New Roman"/>
        </w:rPr>
        <w:t>.</w:t>
      </w:r>
    </w:p>
    <w:p w14:paraId="17CB6321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Solusi umum dari sistem linier ini adalah kombinasi linear dari solusi terkait masing-masing nilai eigen:</w:t>
      </w:r>
    </w:p>
    <w:p w14:paraId="17CB6322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 w:cs="Times New Roman"/>
            </w:rPr>
            <m:t>X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17CB6323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2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17CB6324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Substitusi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977B6">
        <w:rPr>
          <w:rFonts w:ascii="Times New Roman" w:hAnsi="Times New Roman" w:cs="Times New Roman"/>
        </w:rPr>
        <w:t xml:space="preserve"> dan Bentuk Persamaan dengan Syarat Awal:** Untuk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977B6">
        <w:rPr>
          <w:rFonts w:ascii="Times New Roman" w:hAnsi="Times New Roman" w:cs="Times New Roman"/>
        </w:rPr>
        <w:t>, solusi menjadi:</w:t>
      </w:r>
    </w:p>
    <w:p w14:paraId="17CB6325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⋅</m:t>
                    </m:r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17CB6326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Berdasarkan syarat awal </w:t>
      </w:r>
      <m:oMath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>, kita punya:</w:t>
      </w:r>
    </w:p>
    <w:p w14:paraId="17CB6327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 w:cs="Times New Roman"/>
            </w:rPr>
            <w:lastRenderedPageBreak/>
            <m:t>X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</m:m>
            </m:e>
          </m:d>
        </m:oMath>
      </m:oMathPara>
    </w:p>
    <w:p w14:paraId="17CB6328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Jadi, kita tuliskan persamaan:</w:t>
      </w:r>
    </w:p>
    <w:p w14:paraId="17CB6329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17CB632A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Dari persamaan vektor di atas, kita dapat menuliskan sistem persamaan skalar sebagai berikut:</w:t>
      </w:r>
    </w:p>
    <w:p w14:paraId="17CB632B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2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17CB632C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2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17CB632D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ari persamaan kedua, kita langsung peroleh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 xml:space="preserve">. Substitusikan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 xml:space="preserve"> ke dalam persamaan pertama:</w:t>
      </w:r>
    </w:p>
    <w:p w14:paraId="17CB632E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2</m:t>
          </m:r>
          <m:r>
            <m:rPr>
              <m:sty m:val="p"/>
            </m:rPr>
            <w:rPr>
              <w:rFonts w:ascii="Cambria Math" w:hAnsi="Cambria Math" w:cs="Times New Roman"/>
            </w:rPr>
            <m:t>⋅</m:t>
          </m:r>
          <m:r>
            <w:rPr>
              <w:rFonts w:ascii="Cambria Math" w:hAnsi="Cambria Math" w:cs="Times New Roman"/>
            </w:rPr>
            <m:t>2</m:t>
          </m:r>
        </m:oMath>
      </m:oMathPara>
    </w:p>
    <w:p w14:paraId="17CB632F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4</m:t>
          </m:r>
          <m:r>
            <m:rPr>
              <m:sty m:val="p"/>
            </m:rPr>
            <w:rPr>
              <w:rFonts w:ascii="Cambria Math" w:hAnsi="Cambria Math" w:cs="Times New Roman"/>
            </w:rPr>
            <m:t>⇒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5</m:t>
          </m:r>
        </m:oMath>
      </m:oMathPara>
    </w:p>
    <w:p w14:paraId="17CB6330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engan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>, solusi khusus sistem adalah:</w:t>
      </w:r>
    </w:p>
    <w:p w14:paraId="17CB6331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 w:cs="Times New Roman"/>
            </w:rPr>
            <m:t>X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5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2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2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17CB6332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yang dapat dituliskan sebagai:</w:t>
      </w:r>
    </w:p>
    <w:p w14:paraId="17CB6333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5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4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y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</m:e>
            </m:mr>
          </m:m>
        </m:oMath>
      </m:oMathPara>
    </w:p>
    <w:p w14:paraId="17CB6334" w14:textId="77777777" w:rsidR="007C6D91" w:rsidRPr="00F977B6" w:rsidRDefault="00000000">
      <w:pPr>
        <w:numPr>
          <w:ilvl w:val="1"/>
          <w:numId w:val="6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Pertama kita definisikan fungsi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977B6">
        <w:rPr>
          <w:rFonts w:ascii="Times New Roman" w:hAnsi="Times New Roman" w:cs="Times New Roman"/>
        </w:rPr>
        <w:t xml:space="preserve"> dan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977B6">
        <w:rPr>
          <w:rFonts w:ascii="Times New Roman" w:hAnsi="Times New Roman" w:cs="Times New Roman"/>
        </w:rPr>
        <w:t xml:space="preserve"> sebagai berikut:</w:t>
      </w:r>
    </w:p>
    <w:p w14:paraId="17CB6335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xy</m:t>
                </m:r>
              </m:e>
            </m:mr>
          </m:m>
        </m:oMath>
      </m:oMathPara>
    </w:p>
    <w:p w14:paraId="17CB6336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Formula Runge-Kutta Orde 4 untuk sistem dua persamaan diferensial ini dinyatakan sebagai berikut:</w:t>
      </w:r>
    </w:p>
    <w:p w14:paraId="17CB6337" w14:textId="77777777" w:rsidR="007C6D91" w:rsidRPr="00F977B6" w:rsidRDefault="00000000">
      <w:pPr>
        <w:numPr>
          <w:ilvl w:val="2"/>
          <w:numId w:val="8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Untuk </w:t>
      </w:r>
      <m:oMath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F977B6">
        <w:rPr>
          <w:rFonts w:ascii="Times New Roman" w:hAnsi="Times New Roman" w:cs="Times New Roman"/>
        </w:rPr>
        <w:t>:</w:t>
      </w:r>
    </w:p>
    <w:p w14:paraId="17CB6338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h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6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4x</m:t>
                        </m:r>
                      </m:sub>
                    </m:sSub>
                  </m:e>
                </m:d>
              </m:e>
            </m:mr>
            <m:mr>
              <m:e/>
              <m:e/>
            </m:mr>
          </m:m>
        </m:oMath>
      </m:oMathPara>
    </w:p>
    <w:p w14:paraId="17CB6339" w14:textId="77777777" w:rsidR="007C6D91" w:rsidRPr="00F977B6" w:rsidRDefault="00000000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dimana:</w:t>
      </w:r>
    </w:p>
    <w:p w14:paraId="17CB633A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x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y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x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y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4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y</m:t>
                        </m:r>
                      </m:sub>
                    </m:sSub>
                  </m:e>
                </m:d>
              </m:e>
            </m:mr>
          </m:m>
        </m:oMath>
      </m:oMathPara>
    </w:p>
    <w:p w14:paraId="17CB633B" w14:textId="77777777" w:rsidR="007C6D91" w:rsidRPr="00F977B6" w:rsidRDefault="00000000">
      <w:pPr>
        <w:numPr>
          <w:ilvl w:val="2"/>
          <w:numId w:val="8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Untuk </w:t>
      </w:r>
      <m:oMath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Pr="00F977B6">
        <w:rPr>
          <w:rFonts w:ascii="Times New Roman" w:hAnsi="Times New Roman" w:cs="Times New Roman"/>
        </w:rPr>
        <w:t>:</w:t>
      </w:r>
    </w:p>
    <w:p w14:paraId="17CB633C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y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h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y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6</m:t>
              </m:r>
            </m:den>
          </m:f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4y</m:t>
                  </m:r>
                </m:sub>
              </m:sSub>
            </m:e>
          </m:d>
        </m:oMath>
      </m:oMathPara>
    </w:p>
    <w:p w14:paraId="17CB633D" w14:textId="77777777" w:rsidR="007C6D91" w:rsidRPr="00F977B6" w:rsidRDefault="00000000">
      <w:pPr>
        <w:numPr>
          <w:ilvl w:val="2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dimana:</w:t>
      </w:r>
    </w:p>
    <w:p w14:paraId="17CB633E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x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y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x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y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4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3y</m:t>
                        </m:r>
                      </m:sub>
                    </m:sSub>
                  </m:e>
                </m:d>
              </m:e>
            </m:mr>
          </m:m>
        </m:oMath>
      </m:oMathPara>
    </w:p>
    <w:p w14:paraId="17CB633F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Karena telah diketahui nilai awal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977B6">
        <w:rPr>
          <w:rFonts w:ascii="Times New Roman" w:hAnsi="Times New Roman" w:cs="Times New Roman"/>
        </w:rPr>
        <w:t xml:space="preserve"> kemudian disini kita akan menggunakan nilai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.1</m:t>
        </m:r>
      </m:oMath>
      <w:r w:rsidRPr="00F977B6">
        <w:rPr>
          <w:rFonts w:ascii="Times New Roman" w:hAnsi="Times New Roman" w:cs="Times New Roman"/>
        </w:rPr>
        <w:t>. Maka kita dapatkan:</w:t>
      </w:r>
    </w:p>
    <w:p w14:paraId="17CB6340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3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-</m:t>
                </m:r>
                <m:r>
                  <w:rPr>
                    <w:rFonts w:ascii="Cambria Math" w:hAnsi="Cambria Math" w:cs="Times New Roman"/>
                  </w:rPr>
                  <m:t>0.1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0.3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.1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.1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245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0.3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.1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.1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-</m:t>
                </m:r>
                <m:r>
                  <w:rPr>
                    <w:rFonts w:ascii="Cambria Math" w:hAnsi="Cambria Math" w:cs="Times New Roman"/>
                  </w:rPr>
                  <m:t>0.109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0.285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015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.21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7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.21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252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0.285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015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.21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7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.21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-</m:t>
                </m:r>
                <m:r>
                  <w:rPr>
                    <w:rFonts w:ascii="Cambria Math" w:hAnsi="Cambria Math" w:cs="Times New Roman"/>
                  </w:rPr>
                  <m:t>0.106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4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.278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78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.278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202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4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.278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78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.278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-</m:t>
                </m:r>
                <m:r>
                  <w:rPr>
                    <w:rFonts w:ascii="Cambria Math" w:hAnsi="Cambria Math" w:cs="Times New Roman"/>
                  </w:rPr>
                  <m:t>0.112</m:t>
                </m:r>
              </m:e>
            </m:mr>
          </m:m>
        </m:oMath>
      </m:oMathPara>
    </w:p>
    <w:p w14:paraId="17CB6341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Misalkan kita ingin mencari nilai </w:t>
      </w:r>
      <m:oMath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.1</m:t>
            </m:r>
          </m:e>
        </m:d>
      </m:oMath>
      <w:r w:rsidRPr="00F977B6">
        <w:rPr>
          <w:rFonts w:ascii="Times New Roman" w:hAnsi="Times New Roman" w:cs="Times New Roman"/>
        </w:rPr>
        <w:t xml:space="preserve"> dan </w:t>
      </w:r>
      <m:oMath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.1</m:t>
            </m:r>
          </m:e>
        </m:d>
      </m:oMath>
      <w:r w:rsidRPr="00F977B6">
        <w:rPr>
          <w:rFonts w:ascii="Times New Roman" w:hAnsi="Times New Roman" w:cs="Times New Roman"/>
        </w:rPr>
        <w:t>, maka kita dapatkan:</w:t>
      </w:r>
    </w:p>
    <w:p w14:paraId="17CB6342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0.1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6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0.3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0.245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0.25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.20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1.2503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y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0.1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6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0.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09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06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0.11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1.8929</m:t>
                </m:r>
              </m:e>
            </m:mr>
          </m:m>
        </m:oMath>
      </m:oMathPara>
    </w:p>
    <w:p w14:paraId="17CB6343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lastRenderedPageBreak/>
        <w:t xml:space="preserve">Untuk nilai </w:t>
      </w:r>
      <m:oMath>
        <m:r>
          <w:rPr>
            <w:rFonts w:ascii="Cambria Math" w:hAnsi="Cambria Math" w:cs="Times New Roman"/>
          </w:rPr>
          <m:t>t</m:t>
        </m:r>
      </m:oMath>
      <w:r w:rsidRPr="00F977B6">
        <w:rPr>
          <w:rFonts w:ascii="Times New Roman" w:hAnsi="Times New Roman" w:cs="Times New Roman"/>
        </w:rPr>
        <w:t xml:space="preserve"> yang lain dapat dicari menggunakan rumus iteratif yang telah disebutkan diatas.</w:t>
      </w:r>
    </w:p>
    <w:p w14:paraId="17CB6344" w14:textId="77777777" w:rsidR="007C6D91" w:rsidRPr="00F977B6" w:rsidRDefault="00000000">
      <w:pPr>
        <w:numPr>
          <w:ilvl w:val="1"/>
          <w:numId w:val="6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Berikut adalah grafik penyelesaian dari poin (c) dan (d) menggunakan MATLAB: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576"/>
      </w:tblGrid>
      <w:tr w:rsidR="007C6D91" w:rsidRPr="00F977B6" w14:paraId="17CB6346" w14:textId="77777777">
        <w:trPr>
          <w:jc w:val="center"/>
        </w:trPr>
        <w:tc>
          <w:tcPr>
            <w:tcW w:w="0" w:type="auto"/>
          </w:tcPr>
          <w:p w14:paraId="17CB6345" w14:textId="77777777" w:rsidR="007C6D91" w:rsidRPr="00F977B6" w:rsidRDefault="00000000">
            <w:pPr>
              <w:numPr>
                <w:ilvl w:val="1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  <w:r w:rsidRPr="00F977B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7CB636E" wp14:editId="17CB636F">
                  <wp:extent cx="2400300" cy="1800225"/>
                  <wp:effectExtent l="0" t="0" r="0" b="0"/>
                  <wp:docPr id="21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1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1800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977B6">
              <w:rPr>
                <w:rFonts w:ascii="Times New Roman" w:hAnsi="Times New Roman" w:cs="Times New Roman"/>
              </w:rPr>
              <w:t xml:space="preserve"> </w:t>
            </w:r>
            <w:r w:rsidRPr="00F977B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7CB6370" wp14:editId="17CB6371">
                  <wp:extent cx="2400300" cy="1800225"/>
                  <wp:effectExtent l="0" t="0" r="0" b="0"/>
                  <wp:docPr id="24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1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1800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CB6347" w14:textId="77777777" w:rsidR="007C6D91" w:rsidRPr="00F977B6" w:rsidRDefault="007C6D91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</w:p>
    <w:p w14:paraId="17CB6348" w14:textId="77777777" w:rsidR="007C6D91" w:rsidRPr="00F977B6" w:rsidRDefault="00000000">
      <w:pPr>
        <w:numPr>
          <w:ilvl w:val="1"/>
          <w:numId w:val="9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Karena telah diketahui nilai ketika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977B6">
        <w:rPr>
          <w:rFonts w:ascii="Times New Roman" w:hAnsi="Times New Roman" w:cs="Times New Roman"/>
        </w:rPr>
        <w:t xml:space="preserve">, maka kita tinjau titik stabilitas non-negatif di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F977B6">
        <w:rPr>
          <w:rFonts w:ascii="Times New Roman" w:hAnsi="Times New Roman" w:cs="Times New Roman"/>
        </w:rPr>
        <w:t>. Sehingga kita dapatkan:</w:t>
      </w:r>
    </w:p>
    <w:p w14:paraId="17CB6349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4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x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</m:t>
                </m:r>
              </m:e>
            </m:mr>
          </m:m>
        </m:oMath>
      </m:oMathPara>
    </w:p>
    <w:p w14:paraId="17CB634A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engan mensubstitusi </w:t>
      </w:r>
      <m:oMath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4</m:t>
            </m:r>
          </m:den>
        </m:f>
      </m:oMath>
      <w:r w:rsidRPr="00F977B6">
        <w:rPr>
          <w:rFonts w:ascii="Times New Roman" w:hAnsi="Times New Roman" w:cs="Times New Roman"/>
        </w:rPr>
        <w:t xml:space="preserve"> ke persamaan kedua, kita dapatkan:</w:t>
      </w:r>
    </w:p>
    <w:p w14:paraId="17CB634B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1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</w:rPr>
                      <m:t>4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1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4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4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4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4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</m:t>
                </m:r>
              </m:e>
            </m:mr>
          </m:m>
        </m:oMath>
      </m:oMathPara>
    </w:p>
    <w:p w14:paraId="17CB634C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engan menggunakan metode numerik, didapatkan nilai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.383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r>
          <w:rPr>
            <w:rFonts w:ascii="Cambria Math" w:hAnsi="Cambria Math" w:cs="Times New Roman"/>
          </w:rPr>
          <m:t>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.42</m:t>
        </m:r>
      </m:oMath>
      <w:r w:rsidRPr="00F977B6">
        <w:rPr>
          <w:rFonts w:ascii="Times New Roman" w:hAnsi="Times New Roman" w:cs="Times New Roman"/>
        </w:rPr>
        <w:t>.</w:t>
      </w:r>
      <w:r w:rsidRPr="00F977B6">
        <w:rPr>
          <w:rFonts w:ascii="Times New Roman" w:hAnsi="Times New Roman" w:cs="Times New Roman"/>
        </w:rPr>
        <w:br/>
        <w:t>Selanjutnya kita linierkan model tersebut dengan menghitung matriks Jacobian dari model tersebut:</w:t>
      </w:r>
    </w:p>
    <w:p w14:paraId="17CB634D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$$\begin{aligned}                     J_{(x,y)} &amp;= \begin{bmatrix}                         \pdv{f_1}{x} &amp; \pdv{f_1}{y}\\                         \pdv{f_2}{x} &amp; \pdv{f_2}{y}                     \end{bmatrix} = \begin{bmatrix}                         -2x &amp; 4\\                         1-y &amp; -x                     \end{bmatrix}                      \end{aligned}$$</w:t>
      </w:r>
    </w:p>
    <w:p w14:paraId="17CB634E" w14:textId="77777777" w:rsidR="007C6D91" w:rsidRPr="00F977B6" w:rsidRDefault="00000000">
      <w:pPr>
        <w:numPr>
          <w:ilvl w:val="1"/>
          <w:numId w:val="9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Substitusi titik stabilitas non-negatif ke dalam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J</m:t>
            </m:r>
          </m:e>
          <m: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sub>
        </m:sSub>
      </m:oMath>
      <w:r w:rsidRPr="00F977B6">
        <w:rPr>
          <w:rFonts w:ascii="Times New Roman" w:hAnsi="Times New Roman" w:cs="Times New Roman"/>
        </w:rPr>
        <w:t xml:space="preserve"> kita dapatkan:</w:t>
      </w:r>
    </w:p>
    <w:p w14:paraId="17CB634F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J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.38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,</m:t>
                        </m:r>
                        <m:r>
                          <w:rPr>
                            <w:rFonts w:ascii="Cambria Math" w:hAnsi="Cambria Math" w:cs="Times New Roman"/>
                          </w:rPr>
                          <m:t>1.42</m:t>
                        </m:r>
                      </m:e>
                    </m:d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4.766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4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.58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2.38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17CB6350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lastRenderedPageBreak/>
        <w:t xml:space="preserve">Dengan menghitung nilai eigenvalue dari matriks diatas, kita dapatkan nilai eigenvalue-nya adalah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3.5745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0.5102i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-</m:t>
        </m:r>
        <m:r>
          <w:rPr>
            <w:rFonts w:ascii="Cambria Math" w:hAnsi="Cambria Math" w:cs="Times New Roman"/>
          </w:rPr>
          <m:t>3.5745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0.5012i</m:t>
        </m:r>
      </m:oMath>
      <w:r w:rsidRPr="00F977B6">
        <w:rPr>
          <w:rFonts w:ascii="Times New Roman" w:hAnsi="Times New Roman" w:cs="Times New Roman"/>
        </w:rPr>
        <w:t>. Karena nilai real dari eigenvalue-nya negatif maka model tersebut stabil.</w:t>
      </w:r>
    </w:p>
    <w:p w14:paraId="17CB6351" w14:textId="77777777" w:rsidR="007C6D91" w:rsidRPr="00F977B6" w:rsidRDefault="00000000">
      <w:pPr>
        <w:numPr>
          <w:ilvl w:val="1"/>
          <w:numId w:val="9"/>
        </w:numPr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-</m:t>
        </m:r>
        <m:r>
          <w:rPr>
            <w:rFonts w:ascii="Cambria Math" w:hAnsi="Cambria Math" w:cs="Times New Roman"/>
          </w:rPr>
          <m:t>3.5745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0.5102i</m:t>
        </m:r>
      </m:oMath>
      <w:r w:rsidRPr="00F977B6">
        <w:rPr>
          <w:rFonts w:ascii="Times New Roman" w:hAnsi="Times New Roman" w:cs="Times New Roman"/>
        </w:rPr>
        <w:t xml:space="preserve"> akan didapat</w:t>
      </w:r>
    </w:p>
    <w:p w14:paraId="17CB6352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.766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3.5745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</w:rPr>
                          <m:t>0.5102i</m:t>
                        </m:r>
                      </m:e>
                    </m:d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0.4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.383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3.5745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</w:rPr>
                          <m:t>0.5102i</m:t>
                        </m:r>
                      </m:e>
                    </m:d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17CB6353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Dengan menggunakan bantuan Matlab akan didapat vektor eigen yaitu</w:t>
      </w:r>
    </w:p>
    <w:p w14:paraId="17CB6354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.951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.283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.1213i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 </m:t>
          </m:r>
          <m:r>
            <m:rPr>
              <m:nor/>
            </m:rPr>
            <w:rPr>
              <w:rFonts w:ascii="Times New Roman" w:hAnsi="Times New Roman" w:cs="Times New Roman"/>
            </w:rPr>
            <m:t>dan</m:t>
          </m:r>
          <m:r>
            <w:rPr>
              <w:rFonts w:ascii="Cambria Math" w:hAnsi="Cambria Math" w:cs="Times New Roman"/>
            </w:rPr>
            <m:t> 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.951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.283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0.1213i</m:t>
                    </m:r>
                  </m:e>
                </m:mr>
              </m:m>
            </m:e>
          </m:d>
        </m:oMath>
      </m:oMathPara>
    </w:p>
    <w:p w14:paraId="17CB6355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λt</m:t>
              </m:r>
            </m:sup>
          </m:sSup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</m:oMath>
      </m:oMathPara>
    </w:p>
    <w:p w14:paraId="17CB6356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3.5745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0.5102i</m:t>
                  </m:r>
                </m:e>
              </m:d>
              <m:r>
                <w:rPr>
                  <w:rFonts w:ascii="Cambria Math" w:hAnsi="Cambria Math" w:cs="Times New Roman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.951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.283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.1213i</m:t>
                    </m:r>
                  </m:e>
                </m:mr>
              </m:m>
            </m:e>
          </m:d>
        </m:oMath>
      </m:oMathPara>
    </w:p>
    <w:p w14:paraId="17CB6357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3.5745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  <m:r>
                <w:rPr>
                  <w:rFonts w:ascii="Cambria Math" w:hAnsi="Cambria Math" w:cs="Times New Roman"/>
                </w:rPr>
                <m:t>0.5102t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  <m:r>
                <w:rPr>
                  <w:rFonts w:ascii="Cambria Math" w:hAnsi="Cambria Math" w:cs="Times New Roman"/>
                </w:rPr>
                <m:t>0.5102t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.951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.283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.1213i</m:t>
                    </m:r>
                  </m:e>
                </m:mr>
              </m:m>
            </m:e>
          </m:d>
        </m:oMath>
      </m:oMathPara>
    </w:p>
    <w:p w14:paraId="17CB6358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3.5745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0.9513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cos</m:t>
                        </m:r>
                        <m:r>
                          <w:rPr>
                            <w:rFonts w:ascii="Cambria Math" w:hAnsi="Cambria Math" w:cs="Times New Roman"/>
                          </w:rPr>
                          <m:t>0.5102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⋅</m:t>
                    </m:r>
                    <m:r>
                      <w:rPr>
                        <w:rFonts w:ascii="Cambria Math" w:hAnsi="Cambria Math" w:cs="Times New Roman"/>
                      </w:rPr>
                      <m:t>0.9513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sin</m:t>
                        </m:r>
                        <m:r>
                          <w:rPr>
                            <w:rFonts w:ascii="Cambria Math" w:hAnsi="Cambria Math" w:cs="Times New Roman"/>
                          </w:rPr>
                          <m:t>0.5102t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.2834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cos</m:t>
                        </m:r>
                        <m:r>
                          <w:rPr>
                            <w:rFonts w:ascii="Cambria Math" w:hAnsi="Cambria Math" w:cs="Times New Roman"/>
                          </w:rPr>
                          <m:t>0.5102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0.1213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sin</m:t>
                        </m:r>
                        <m:r>
                          <w:rPr>
                            <w:rFonts w:ascii="Cambria Math" w:hAnsi="Cambria Math" w:cs="Times New Roman"/>
                          </w:rPr>
                          <m:t>0.5102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0.1213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cos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0.5102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</w:rPr>
                          <m:t>0.2834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sin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0.5102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17CB6359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Penyelesaian Umum:</w:t>
      </w:r>
    </w:p>
    <w:p w14:paraId="17CB635A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Real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Im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U</m:t>
              </m:r>
            </m:e>
          </m:d>
        </m:oMath>
      </m:oMathPara>
    </w:p>
    <w:p w14:paraId="17CB635B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3.5745t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95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2834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.12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3.5745t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95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12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.2834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 w14:paraId="17CB635C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Penyelesaian Khusus:</w:t>
      </w:r>
    </w:p>
    <w:p w14:paraId="17CB635D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engan syarat awal : </w:t>
      </w:r>
      <m:oMath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 xml:space="preserve"> dan </w:t>
      </w:r>
      <m:oMath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</m:oMath>
      <w:r w:rsidRPr="00F977B6">
        <w:rPr>
          <w:rFonts w:ascii="Times New Roman" w:hAnsi="Times New Roman" w:cs="Times New Roman"/>
        </w:rPr>
        <w:t>, maka</w:t>
      </w:r>
    </w:p>
    <w:p w14:paraId="17CB635E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0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3.5745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d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95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0</m:t>
                                  </m:r>
                                </m:e>
                              </m:d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2834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0</m:t>
                                  </m:r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.12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0</m:t>
                                  </m:r>
                                </m:e>
                              </m:d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3.5745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d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95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0</m:t>
                                  </m:r>
                                </m:e>
                              </m:d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12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0</m:t>
                                  </m:r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.2834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0</m:t>
                                  </m:r>
                                </m:e>
                              </m:d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 w14:paraId="17CB635F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ari persamaan didapa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2</m:t>
            </m:r>
          </m:num>
          <m:den>
            <m:r>
              <w:rPr>
                <w:rFonts w:ascii="Cambria Math" w:hAnsi="Cambria Math" w:cs="Times New Roman"/>
              </w:rPr>
              <m:t>0.9513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.10</m:t>
        </m:r>
      </m:oMath>
      <w:r w:rsidRPr="00F977B6">
        <w:rPr>
          <w:rFonts w:ascii="Times New Roman" w:hAnsi="Times New Roman" w:cs="Times New Roman"/>
        </w:rPr>
        <w:t xml:space="preserve"> dan</w:t>
      </w:r>
    </w:p>
    <w:p w14:paraId="17CB6360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2.10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.2834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0.1213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2</m:t>
          </m:r>
          <m:r>
            <m:rPr>
              <m:sty m:val="p"/>
            </m:rPr>
            <w:rPr>
              <w:rFonts w:ascii="Cambria Math" w:hAnsi="Cambria Math" w:cs="Times New Roman"/>
            </w:rPr>
            <m:t>⇒</m:t>
          </m:r>
          <m:r>
            <w:rPr>
              <w:rFonts w:ascii="Cambria Math" w:hAnsi="Cambria Math" w:cs="Times New Roman"/>
            </w:rPr>
            <m:t>0.1213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2</m:t>
          </m:r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0.59514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.40486</m:t>
          </m:r>
        </m:oMath>
      </m:oMathPara>
    </w:p>
    <w:p w14:paraId="17CB6361" w14:textId="77777777" w:rsidR="007C6D91" w:rsidRPr="00F977B6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.40486</m:t>
              </m:r>
            </m:num>
            <m:den>
              <m:r>
                <w:rPr>
                  <w:rFonts w:ascii="Cambria Math" w:hAnsi="Cambria Math" w:cs="Times New Roman"/>
                </w:rPr>
                <m:t>0.1213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.001</m:t>
          </m:r>
        </m:oMath>
      </m:oMathPara>
    </w:p>
    <w:p w14:paraId="17CB6362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Sehingga didapa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.001</m:t>
        </m:r>
      </m:oMath>
      <w:r w:rsidRPr="00F977B6">
        <w:rPr>
          <w:rFonts w:ascii="Times New Roman" w:hAnsi="Times New Roman" w:cs="Times New Roman"/>
        </w:rPr>
        <w:t>.</w:t>
      </w:r>
    </w:p>
    <w:p w14:paraId="17CB6363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Oleh karena itu penyelesaian khusus persamaan adalah</w:t>
      </w:r>
    </w:p>
    <w:p w14:paraId="17CB6364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t</m:t>
                              </m:r>
                            </m:e>
                          </m:d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</m:e>
              <m:e>
                <m:r>
                  <w:rPr>
                    <w:rFonts w:ascii="Cambria Math" w:hAnsi="Cambria Math" w:cs="Times New Roman"/>
                  </w:rPr>
                  <m:t>2.10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3.5745t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95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2834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.12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e>
              <m:e>
                <m:r>
                  <w:rPr>
                    <w:rFonts w:ascii="Cambria Math" w:hAnsi="Cambria Math" w:cs="Times New Roman"/>
                  </w:rPr>
                  <m:t>0.001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3.5745t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95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0.1213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+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.2834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0.5102t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 w14:paraId="17CB6365" w14:textId="77777777" w:rsidR="007C6D91" w:rsidRPr="00F977B6" w:rsidRDefault="00000000">
      <w:pPr>
        <w:numPr>
          <w:ilvl w:val="1"/>
          <w:numId w:val="9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Dengan cara yang sama seperti soal sebelumnya, kita dapatkan nilai-nilai yang diperlukan untuk menyelesaikan persamaan nonlinier secara numerik. Definisikan fungsi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977B6">
        <w:rPr>
          <w:rFonts w:ascii="Times New Roman" w:hAnsi="Times New Roman" w:cs="Times New Roman"/>
        </w:rPr>
        <w:t xml:space="preserve"> dan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y</m:t>
            </m:r>
          </m:e>
        </m:d>
      </m:oMath>
      <w:r w:rsidRPr="00F977B6">
        <w:rPr>
          <w:rFonts w:ascii="Times New Roman" w:hAnsi="Times New Roman" w:cs="Times New Roman"/>
        </w:rPr>
        <w:t xml:space="preserve"> sebagai berikut:</w:t>
      </w:r>
    </w:p>
    <w:p w14:paraId="17CB6366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4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2t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x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t</m:t>
                    </m:r>
                  </m:sup>
                </m:sSup>
              </m:e>
            </m:mr>
          </m:m>
        </m:oMath>
      </m:oMathPara>
    </w:p>
    <w:p w14:paraId="17CB6367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Dengan formula Runge-Kutta Orde 4, kita dapatkan:</w:t>
      </w:r>
    </w:p>
    <w:p w14:paraId="17CB6368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-</m:t>
                </m:r>
                <m:r>
                  <w:rPr>
                    <w:rFonts w:ascii="Cambria Math" w:hAnsi="Cambria Math" w:cs="Times New Roman"/>
                  </w:rPr>
                  <m:t>0.1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0.4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.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.8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.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326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0.4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.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.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-</m:t>
                </m:r>
                <m:r>
                  <w:rPr>
                    <w:rFonts w:ascii="Cambria Math" w:hAnsi="Cambria Math" w:cs="Times New Roman"/>
                  </w:rPr>
                  <m:t>0.1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0.363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.181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.7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.2181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342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3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0.363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.181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.363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-</m:t>
                </m:r>
                <m:r>
                  <w:rPr>
                    <w:rFonts w:ascii="Cambria Math" w:hAnsi="Cambria Math" w:cs="Times New Roman"/>
                  </w:rPr>
                  <m:t>0.1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4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.242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5.03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.242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271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4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r>
                  <w:rPr>
                    <w:rFonts w:ascii="Cambria Math" w:hAnsi="Cambria Math" w:cs="Times New Roman"/>
                  </w:rPr>
                  <m:t>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.242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1.9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0.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⋅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.485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-</m:t>
                </m:r>
                <m:r>
                  <w:rPr>
                    <w:rFonts w:ascii="Cambria Math" w:hAnsi="Cambria Math" w:cs="Times New Roman"/>
                  </w:rPr>
                  <m:t>0.1</m:t>
                </m:r>
              </m:e>
            </m:mr>
          </m:m>
        </m:oMath>
      </m:oMathPara>
    </w:p>
    <w:p w14:paraId="17CB6369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Misalkan kita ingin mencari nilai </w:t>
      </w:r>
      <m:oMath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.1</m:t>
            </m:r>
          </m:e>
        </m:d>
      </m:oMath>
      <w:r w:rsidRPr="00F977B6">
        <w:rPr>
          <w:rFonts w:ascii="Times New Roman" w:hAnsi="Times New Roman" w:cs="Times New Roman"/>
        </w:rPr>
        <w:t xml:space="preserve"> dan </w:t>
      </w:r>
      <m:oMath>
        <m: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.1</m:t>
            </m:r>
          </m:e>
        </m:d>
      </m:oMath>
      <w:r w:rsidRPr="00F977B6">
        <w:rPr>
          <w:rFonts w:ascii="Times New Roman" w:hAnsi="Times New Roman" w:cs="Times New Roman"/>
        </w:rPr>
        <w:t>, maka kita dapatkan:</w:t>
      </w:r>
    </w:p>
    <w:p w14:paraId="17CB636A" w14:textId="77777777" w:rsidR="007C6D91" w:rsidRPr="00F977B6" w:rsidRDefault="00000000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0.1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6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0.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0.326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0.342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0.27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2.2425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y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0.1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6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0.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0.1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0.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1.95</m:t>
                </m:r>
              </m:e>
            </m:mr>
          </m:m>
        </m:oMath>
      </m:oMathPara>
    </w:p>
    <w:p w14:paraId="17CB636B" w14:textId="77777777" w:rsidR="007C6D91" w:rsidRPr="00F977B6" w:rsidRDefault="00000000">
      <w:pPr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 xml:space="preserve">Untuk nilai </w:t>
      </w:r>
      <m:oMath>
        <m:r>
          <w:rPr>
            <w:rFonts w:ascii="Cambria Math" w:hAnsi="Cambria Math" w:cs="Times New Roman"/>
          </w:rPr>
          <m:t>t</m:t>
        </m:r>
      </m:oMath>
      <w:r w:rsidRPr="00F977B6">
        <w:rPr>
          <w:rFonts w:ascii="Times New Roman" w:hAnsi="Times New Roman" w:cs="Times New Roman"/>
        </w:rPr>
        <w:t xml:space="preserve"> yang lain dapat dicari menggunakan rumus iteratif yang telah disebutkan diatas.</w:t>
      </w:r>
    </w:p>
    <w:p w14:paraId="17CB636C" w14:textId="77777777" w:rsidR="007C6D91" w:rsidRPr="00F977B6" w:rsidRDefault="00000000">
      <w:pPr>
        <w:numPr>
          <w:ilvl w:val="1"/>
          <w:numId w:val="9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</w:rPr>
        <w:t>Berikut adalah grafik penyelesaian dari poin (c) dan (d) menggunakan MATLAB:</w:t>
      </w:r>
    </w:p>
    <w:p w14:paraId="17CB636D" w14:textId="77777777" w:rsidR="007C6D91" w:rsidRPr="00F977B6" w:rsidRDefault="00000000">
      <w:pPr>
        <w:pStyle w:val="Figure"/>
        <w:numPr>
          <w:ilvl w:val="1"/>
          <w:numId w:val="1"/>
        </w:numPr>
        <w:rPr>
          <w:rFonts w:ascii="Times New Roman" w:hAnsi="Times New Roman" w:cs="Times New Roman"/>
        </w:rPr>
      </w:pPr>
      <w:r w:rsidRPr="00F977B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7CB6372" wp14:editId="17CB6373">
            <wp:extent cx="2667000" cy="223617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2c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C6D91" w:rsidRPr="00F977B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140EA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E413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A740B8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56531892">
    <w:abstractNumId w:val="0"/>
  </w:num>
  <w:num w:numId="2" w16cid:durableId="119692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821684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60924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295160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6726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97128439">
    <w:abstractNumId w:val="1"/>
  </w:num>
  <w:num w:numId="8" w16cid:durableId="463934815">
    <w:abstractNumId w:val="1"/>
  </w:num>
  <w:num w:numId="9" w16cid:durableId="376202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6D91"/>
    <w:rsid w:val="007C6D91"/>
    <w:rsid w:val="00CC7B03"/>
    <w:rsid w:val="00F9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CB62FD"/>
  <w15:docId w15:val="{278879D3-48D3-44BC-9ABC-CB50CB642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304</Words>
  <Characters>7437</Characters>
  <Application>Microsoft Office Word</Application>
  <DocSecurity>0</DocSecurity>
  <Lines>61</Lines>
  <Paragraphs>17</Paragraphs>
  <ScaleCrop>false</ScaleCrop>
  <Company/>
  <LinksUpToDate>false</LinksUpToDate>
  <CharactersWithSpaces>8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 Pemodelan Matematika</dc:title>
  <dc:creator>Teosofi Hidayah Agung - 5002221132</dc:creator>
  <cp:keywords/>
  <cp:lastModifiedBy>Tetew Heroez</cp:lastModifiedBy>
  <cp:revision>2</cp:revision>
  <dcterms:created xsi:type="dcterms:W3CDTF">2024-11-13T16:35:00Z</dcterms:created>
  <dcterms:modified xsi:type="dcterms:W3CDTF">2024-12-16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November 2024</vt:lpwstr>
  </property>
</Properties>
</file>